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FE1668" w:rsidRDefault="0074249A" w:rsidP="00FE1668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r w:rsidRPr="00FE1668">
        <w:rPr>
          <w:rFonts w:ascii="Times New Roman" w:hAnsi="Times New Roman" w:cs="Times New Roman"/>
          <w:b/>
          <w:smallCaps/>
          <w:sz w:val="28"/>
        </w:rPr>
        <w:t>Thanh Do</w:t>
      </w:r>
    </w:p>
    <w:p w:rsidR="0074249A" w:rsidRPr="00FE1668" w:rsidRDefault="0074249A" w:rsidP="00FE1668">
      <w:pPr>
        <w:spacing w:after="0"/>
        <w:jc w:val="center"/>
        <w:rPr>
          <w:rFonts w:ascii="Times New Roman" w:hAnsi="Times New Roman" w:cs="Times New Roman"/>
          <w:i/>
        </w:rPr>
      </w:pPr>
      <w:r w:rsidRPr="00FE1668">
        <w:rPr>
          <w:rFonts w:ascii="Times New Roman" w:hAnsi="Times New Roman" w:cs="Times New Roman"/>
          <w:i/>
        </w:rPr>
        <w:t>Manufacturing &amp; Production Worker</w:t>
      </w:r>
    </w:p>
    <w:p w:rsidR="0074249A" w:rsidRPr="00FE1668" w:rsidRDefault="0074249A" w:rsidP="00FE1668">
      <w:pPr>
        <w:spacing w:after="0"/>
        <w:jc w:val="center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thanhdo@wwrfresource.com</w:t>
      </w:r>
    </w:p>
    <w:p w:rsidR="0074249A" w:rsidRPr="00FE1668" w:rsidRDefault="00122933" w:rsidP="00FE1668">
      <w:pPr>
        <w:jc w:val="center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 xml:space="preserve">(316) </w:t>
      </w:r>
      <w:r>
        <w:rPr>
          <w:rFonts w:ascii="Times New Roman" w:hAnsi="Times New Roman" w:cs="Times New Roman"/>
        </w:rPr>
        <w:t>239-5807</w:t>
      </w:r>
      <w:bookmarkStart w:id="0" w:name="_GoBack"/>
      <w:bookmarkEnd w:id="0"/>
      <w:r>
        <w:rPr>
          <w:rFonts w:ascii="Times New Roman" w:hAnsi="Times New Roman" w:cs="Times New Roman"/>
        </w:rPr>
        <w:br/>
      </w:r>
      <w:r w:rsidR="0074249A" w:rsidRPr="00FE1668">
        <w:rPr>
          <w:rFonts w:ascii="Times New Roman" w:hAnsi="Times New Roman" w:cs="Times New Roman"/>
        </w:rPr>
        <w:t>401 S. Emporia, Wichita, KS 67202</w:t>
      </w:r>
    </w:p>
    <w:p w:rsidR="0074249A" w:rsidRPr="00FE1668" w:rsidRDefault="0074249A" w:rsidP="007C35B1">
      <w:pPr>
        <w:spacing w:after="120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t>Profile Summary</w:t>
      </w:r>
    </w:p>
    <w:p w:rsidR="0074249A" w:rsidRPr="00FE1668" w:rsidRDefault="0074249A" w:rsidP="00FE16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4 years of experience in the manufacturing and production industries, building wire harnesses and assembling furniture.</w:t>
      </w:r>
    </w:p>
    <w:p w:rsidR="0074249A" w:rsidRPr="00FE1668" w:rsidRDefault="0074249A" w:rsidP="00FE16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Completed Manufacturing Skills Certificate with Southeast Kansas Education Service Center in 2016.</w:t>
      </w:r>
    </w:p>
    <w:p w:rsidR="0074249A" w:rsidRPr="00FE1668" w:rsidRDefault="007C35B1" w:rsidP="00FE16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le to setup, </w:t>
      </w:r>
      <w:r w:rsidR="0074249A" w:rsidRPr="00FE1668">
        <w:rPr>
          <w:rFonts w:ascii="Times New Roman" w:hAnsi="Times New Roman" w:cs="Times New Roman"/>
        </w:rPr>
        <w:t>operate</w:t>
      </w:r>
      <w:r>
        <w:rPr>
          <w:rFonts w:ascii="Times New Roman" w:hAnsi="Times New Roman" w:cs="Times New Roman"/>
        </w:rPr>
        <w:t>, and calibrate</w:t>
      </w:r>
      <w:r w:rsidR="0074249A" w:rsidRPr="00FE1668">
        <w:rPr>
          <w:rFonts w:ascii="Times New Roman" w:hAnsi="Times New Roman" w:cs="Times New Roman"/>
        </w:rPr>
        <w:t xml:space="preserve"> CNC machines with different tools.</w:t>
      </w:r>
    </w:p>
    <w:p w:rsidR="0074249A" w:rsidRPr="00FE1668" w:rsidRDefault="0074249A" w:rsidP="007C35B1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 xml:space="preserve">Maintains a high level </w:t>
      </w:r>
      <w:r w:rsidR="00FE1668">
        <w:rPr>
          <w:rFonts w:ascii="Times New Roman" w:hAnsi="Times New Roman" w:cs="Times New Roman"/>
        </w:rPr>
        <w:t xml:space="preserve">of </w:t>
      </w:r>
      <w:r w:rsidRPr="00FE1668">
        <w:rPr>
          <w:rFonts w:ascii="Times New Roman" w:hAnsi="Times New Roman" w:cs="Times New Roman"/>
        </w:rPr>
        <w:t>attention to detail and strives to continually improve processes and work efficiently.</w:t>
      </w:r>
    </w:p>
    <w:p w:rsidR="0074249A" w:rsidRPr="00FE1668" w:rsidRDefault="0074249A" w:rsidP="007C35B1">
      <w:pPr>
        <w:spacing w:after="120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t>Skill Summary</w:t>
      </w:r>
    </w:p>
    <w:p w:rsidR="00FE1668" w:rsidRDefault="00FE1668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  <w:sectPr w:rsidR="00FE1668" w:rsidSect="00FE1668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74249A" w:rsidRPr="00FE1668" w:rsidRDefault="0074249A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lastRenderedPageBreak/>
        <w:t>Calibrators</w:t>
      </w:r>
    </w:p>
    <w:p w:rsidR="0074249A" w:rsidRPr="00FE1668" w:rsidRDefault="0074249A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Tape measures</w:t>
      </w:r>
    </w:p>
    <w:p w:rsidR="0074249A" w:rsidRPr="00FE1668" w:rsidRDefault="0074249A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Drill bits</w:t>
      </w:r>
    </w:p>
    <w:p w:rsidR="0074249A" w:rsidRPr="00FE1668" w:rsidRDefault="0074249A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lastRenderedPageBreak/>
        <w:t>Metal finishing</w:t>
      </w:r>
    </w:p>
    <w:p w:rsidR="0074249A" w:rsidRPr="00FE1668" w:rsidRDefault="0074249A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Wood sanding</w:t>
      </w:r>
    </w:p>
    <w:p w:rsidR="0074249A" w:rsidRPr="00FE1668" w:rsidRDefault="00FE1668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Hand tools</w:t>
      </w:r>
    </w:p>
    <w:p w:rsidR="00FE1668" w:rsidRDefault="00FE1668">
      <w:pPr>
        <w:rPr>
          <w:rFonts w:ascii="Times New Roman" w:hAnsi="Times New Roman" w:cs="Times New Roman"/>
          <w:b/>
          <w:smallCaps/>
        </w:rPr>
        <w:sectPr w:rsidR="00FE1668" w:rsidSect="00FE1668">
          <w:type w:val="continuous"/>
          <w:pgSz w:w="12240" w:h="15840"/>
          <w:pgMar w:top="720" w:right="1440" w:bottom="1440" w:left="1440" w:header="720" w:footer="720" w:gutter="0"/>
          <w:cols w:num="2" w:space="720"/>
          <w:docGrid w:linePitch="360"/>
        </w:sectPr>
      </w:pPr>
    </w:p>
    <w:p w:rsidR="00FE1668" w:rsidRPr="00FE1668" w:rsidRDefault="00FE1668" w:rsidP="007C35B1">
      <w:pPr>
        <w:spacing w:after="120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lastRenderedPageBreak/>
        <w:t>Work Experience</w:t>
      </w:r>
    </w:p>
    <w:p w:rsidR="00FE1668" w:rsidRPr="00FE1668" w:rsidRDefault="00FE1668" w:rsidP="007C35B1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  <w:i/>
        </w:rPr>
        <w:t>Maintenance Worker</w:t>
      </w:r>
      <w:r w:rsidRPr="00FE1668">
        <w:rPr>
          <w:rFonts w:ascii="Times New Roman" w:hAnsi="Times New Roman" w:cs="Times New Roman"/>
        </w:rPr>
        <w:tab/>
        <w:t>State of Kansas</w:t>
      </w:r>
      <w:r w:rsidRPr="00FE1668">
        <w:rPr>
          <w:rFonts w:ascii="Times New Roman" w:hAnsi="Times New Roman" w:cs="Times New Roman"/>
        </w:rPr>
        <w:tab/>
        <w:t>Hutchinson, KS</w:t>
      </w:r>
      <w:r w:rsidRPr="00FE1668">
        <w:rPr>
          <w:rFonts w:ascii="Times New Roman" w:hAnsi="Times New Roman" w:cs="Times New Roman"/>
        </w:rPr>
        <w:tab/>
        <w:t>2018</w:t>
      </w:r>
    </w:p>
    <w:p w:rsidR="00FE1668" w:rsidRPr="00FE1668" w:rsidRDefault="00FE1668" w:rsidP="00FE166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Installed radiant heating concrete walkways throughout outside corridors of multiple facilities.</w:t>
      </w:r>
    </w:p>
    <w:p w:rsidR="00FE1668" w:rsidRPr="00FE1668" w:rsidRDefault="00FE1668" w:rsidP="00FE166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Constructed new fences and gates to ensure perimeter security at all times.</w:t>
      </w:r>
    </w:p>
    <w:p w:rsidR="00FE1668" w:rsidRPr="00FE1668" w:rsidRDefault="00FE1668" w:rsidP="007C35B1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Readied ground for concrete pouring by leveling and digging ditches.</w:t>
      </w:r>
    </w:p>
    <w:p w:rsidR="00FE1668" w:rsidRPr="00FE1668" w:rsidRDefault="00FE1668" w:rsidP="007C35B1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  <w:i/>
        </w:rPr>
        <w:t>Harness Builder</w:t>
      </w:r>
      <w:r w:rsidRPr="00FE1668">
        <w:rPr>
          <w:rFonts w:ascii="Times New Roman" w:hAnsi="Times New Roman" w:cs="Times New Roman"/>
        </w:rPr>
        <w:tab/>
      </w:r>
      <w:proofErr w:type="spellStart"/>
      <w:r w:rsidRPr="00FE1668">
        <w:rPr>
          <w:rFonts w:ascii="Times New Roman" w:hAnsi="Times New Roman" w:cs="Times New Roman"/>
        </w:rPr>
        <w:t>Electrex</w:t>
      </w:r>
      <w:proofErr w:type="spellEnd"/>
      <w:r w:rsidRPr="00FE1668">
        <w:rPr>
          <w:rFonts w:ascii="Times New Roman" w:hAnsi="Times New Roman" w:cs="Times New Roman"/>
        </w:rPr>
        <w:tab/>
        <w:t>Hutchinson, KS</w:t>
      </w:r>
      <w:r w:rsidRPr="00FE1668">
        <w:rPr>
          <w:rFonts w:ascii="Times New Roman" w:hAnsi="Times New Roman" w:cs="Times New Roman"/>
        </w:rPr>
        <w:tab/>
        <w:t>2016 – 2018</w:t>
      </w:r>
    </w:p>
    <w:p w:rsidR="00FE1668" w:rsidRPr="00FE1668" w:rsidRDefault="00FE1668" w:rsidP="00FE166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Interpreted blueprint readings to setup for specific harness assemblies.</w:t>
      </w:r>
    </w:p>
    <w:p w:rsidR="00FE1668" w:rsidRPr="00FE1668" w:rsidRDefault="00FE1668" w:rsidP="00FE166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Prepared boards for harness assembly according to blueprint specification.</w:t>
      </w:r>
    </w:p>
    <w:p w:rsidR="00FE1668" w:rsidRPr="00FE1668" w:rsidRDefault="00FE1668" w:rsidP="007C35B1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Routed several hundred wires along specific channels to meet up with required connector.</w:t>
      </w:r>
    </w:p>
    <w:p w:rsidR="00FE1668" w:rsidRPr="00FE1668" w:rsidRDefault="00FE1668" w:rsidP="007C35B1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  <w:i/>
        </w:rPr>
        <w:t>Groundskeeper</w:t>
      </w:r>
      <w:r w:rsidRPr="00FE1668">
        <w:rPr>
          <w:rFonts w:ascii="Times New Roman" w:hAnsi="Times New Roman" w:cs="Times New Roman"/>
        </w:rPr>
        <w:tab/>
        <w:t>State of Kansas</w:t>
      </w:r>
      <w:r w:rsidRPr="00FE1668">
        <w:rPr>
          <w:rFonts w:ascii="Times New Roman" w:hAnsi="Times New Roman" w:cs="Times New Roman"/>
        </w:rPr>
        <w:tab/>
        <w:t>Hutchinson, KS</w:t>
      </w:r>
      <w:r w:rsidRPr="00FE1668">
        <w:rPr>
          <w:rFonts w:ascii="Times New Roman" w:hAnsi="Times New Roman" w:cs="Times New Roman"/>
        </w:rPr>
        <w:tab/>
        <w:t>2016-2017</w:t>
      </w:r>
    </w:p>
    <w:p w:rsidR="00FE1668" w:rsidRPr="00FE1668" w:rsidRDefault="00FE1668" w:rsidP="00FE166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Performed seasonal grounds keeping duties such as mowing lawns and general beautification of outside areas.</w:t>
      </w:r>
    </w:p>
    <w:p w:rsidR="00FE1668" w:rsidRPr="00FE1668" w:rsidRDefault="00FE1668" w:rsidP="00FE166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Walked outside areas to identify trash and debris that needed to be removed prior to mowing or edging.</w:t>
      </w:r>
    </w:p>
    <w:p w:rsidR="00FE1668" w:rsidRPr="00FE1668" w:rsidRDefault="00FE1668" w:rsidP="007C35B1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Carried waste to trash compactors for disposal.</w:t>
      </w:r>
    </w:p>
    <w:p w:rsidR="00FE1668" w:rsidRPr="00FE1668" w:rsidRDefault="00FE1668" w:rsidP="007C35B1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  <w:i/>
        </w:rPr>
        <w:t>Assembler</w:t>
      </w:r>
      <w:r w:rsidRPr="00FE1668">
        <w:rPr>
          <w:rFonts w:ascii="Times New Roman" w:hAnsi="Times New Roman" w:cs="Times New Roman"/>
        </w:rPr>
        <w:tab/>
        <w:t>KCI</w:t>
      </w:r>
      <w:r w:rsidRPr="00FE1668">
        <w:rPr>
          <w:rFonts w:ascii="Times New Roman" w:hAnsi="Times New Roman" w:cs="Times New Roman"/>
        </w:rPr>
        <w:tab/>
        <w:t>Hutchinson, KS</w:t>
      </w:r>
      <w:r w:rsidRPr="00FE1668">
        <w:rPr>
          <w:rFonts w:ascii="Times New Roman" w:hAnsi="Times New Roman" w:cs="Times New Roman"/>
        </w:rPr>
        <w:tab/>
        <w:t>2012-2014</w:t>
      </w:r>
    </w:p>
    <w:p w:rsidR="00FE1668" w:rsidRPr="00FE1668" w:rsidRDefault="00FE1668" w:rsidP="00FE16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Assisted with clerical duties in the production office to meet production deadlines.</w:t>
      </w:r>
    </w:p>
    <w:p w:rsidR="00FE1668" w:rsidRPr="00FE1668" w:rsidRDefault="00FE1668" w:rsidP="00FE16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Worked in multiple departments to see projects through completion, from assembly to sanding, and painting and staining.</w:t>
      </w:r>
    </w:p>
    <w:p w:rsidR="00FE1668" w:rsidRPr="00FE1668" w:rsidRDefault="00FE1668" w:rsidP="007C35B1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Operated machines and equipment to assemble office furniture for distribution across the state.</w:t>
      </w:r>
    </w:p>
    <w:p w:rsidR="00FE1668" w:rsidRPr="00FE1668" w:rsidRDefault="00FE1668">
      <w:pPr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t>Education</w:t>
      </w:r>
    </w:p>
    <w:p w:rsidR="00FE1668" w:rsidRPr="00FE1668" w:rsidRDefault="00FE1668" w:rsidP="007C35B1">
      <w:pPr>
        <w:tabs>
          <w:tab w:val="left" w:pos="3600"/>
          <w:tab w:val="right" w:pos="9360"/>
        </w:tabs>
        <w:rPr>
          <w:rFonts w:ascii="Times New Roman" w:hAnsi="Times New Roman" w:cs="Times New Roman"/>
        </w:rPr>
      </w:pPr>
      <w:r w:rsidRPr="007C35B1">
        <w:rPr>
          <w:rFonts w:ascii="Times New Roman" w:hAnsi="Times New Roman" w:cs="Times New Roman"/>
        </w:rPr>
        <w:t>M</w:t>
      </w:r>
      <w:r w:rsidR="007C35B1">
        <w:rPr>
          <w:rFonts w:ascii="Times New Roman" w:hAnsi="Times New Roman" w:cs="Times New Roman"/>
        </w:rPr>
        <w:t>anufacturing Skills Certificate</w:t>
      </w:r>
      <w:r w:rsidR="007C35B1">
        <w:rPr>
          <w:rFonts w:ascii="Times New Roman" w:hAnsi="Times New Roman" w:cs="Times New Roman"/>
        </w:rPr>
        <w:tab/>
      </w:r>
      <w:r w:rsidRPr="007C35B1">
        <w:rPr>
          <w:rFonts w:ascii="Times New Roman" w:hAnsi="Times New Roman" w:cs="Times New Roman"/>
          <w:i/>
        </w:rPr>
        <w:t>Southeast Kansas Education Service Center</w:t>
      </w:r>
      <w:r w:rsidRPr="007C35B1">
        <w:rPr>
          <w:rFonts w:ascii="Times New Roman" w:hAnsi="Times New Roman" w:cs="Times New Roman"/>
        </w:rPr>
        <w:tab/>
        <w:t>August 2016</w:t>
      </w:r>
    </w:p>
    <w:sectPr w:rsidR="00FE1668" w:rsidRPr="00FE1668" w:rsidSect="00FE1668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B67E8"/>
    <w:multiLevelType w:val="hybridMultilevel"/>
    <w:tmpl w:val="1DC6B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E81217"/>
    <w:multiLevelType w:val="hybridMultilevel"/>
    <w:tmpl w:val="5D10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6A5E52"/>
    <w:multiLevelType w:val="hybridMultilevel"/>
    <w:tmpl w:val="752A3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8658D9"/>
    <w:multiLevelType w:val="hybridMultilevel"/>
    <w:tmpl w:val="7CC2B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AC6C34"/>
    <w:multiLevelType w:val="hybridMultilevel"/>
    <w:tmpl w:val="90941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1062FA"/>
    <w:multiLevelType w:val="hybridMultilevel"/>
    <w:tmpl w:val="AA10B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sDQyszAxBjIMjZR0lIJTi4sz8/NACoxqAUVKv8gsAAAA"/>
  </w:docVars>
  <w:rsids>
    <w:rsidRoot w:val="0074249A"/>
    <w:rsid w:val="00122933"/>
    <w:rsid w:val="00522C52"/>
    <w:rsid w:val="0074249A"/>
    <w:rsid w:val="007C35B1"/>
    <w:rsid w:val="007E2073"/>
    <w:rsid w:val="00FE1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49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166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49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16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4-05T14:03:00Z</cp:lastPrinted>
  <dcterms:created xsi:type="dcterms:W3CDTF">2018-04-05T13:41:00Z</dcterms:created>
  <dcterms:modified xsi:type="dcterms:W3CDTF">2018-04-25T17:00:00Z</dcterms:modified>
</cp:coreProperties>
</file>